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A2E18" w14:textId="77777777" w:rsidR="00683FF0" w:rsidRDefault="00683FF0" w:rsidP="00683FF0">
      <w:pPr>
        <w:pStyle w:val="H1-Chapter"/>
      </w:pPr>
      <w:r>
        <w:t>Preface</w:t>
      </w:r>
    </w:p>
    <w:p w14:paraId="73A732D2" w14:textId="77777777" w:rsidR="00683FF0" w:rsidRPr="008769F3" w:rsidRDefault="00683FF0" w:rsidP="00683FF0">
      <w:pPr>
        <w:pStyle w:val="P-Regular"/>
        <w:rPr>
          <w:rStyle w:val="P-Italics"/>
        </w:rPr>
      </w:pPr>
      <w:r>
        <w:rPr>
          <w:rStyle w:val="P-Italics"/>
        </w:rPr>
        <w:t>&lt;</w:t>
      </w:r>
      <w:r w:rsidRPr="008769F3">
        <w:rPr>
          <w:rStyle w:val="P-Italics"/>
        </w:rPr>
        <w:t>Introduction to the book and the technology.</w:t>
      </w:r>
      <w:r>
        <w:rPr>
          <w:rStyle w:val="P-Italics"/>
        </w:rPr>
        <w:t>&gt;</w:t>
      </w:r>
    </w:p>
    <w:p w14:paraId="705595E7" w14:textId="77777777" w:rsidR="00683FF0" w:rsidRDefault="00683FF0" w:rsidP="00683FF0">
      <w:pPr>
        <w:pStyle w:val="H1-Section"/>
      </w:pPr>
      <w:r>
        <w:t>Who this book is for</w:t>
      </w:r>
    </w:p>
    <w:p w14:paraId="1E64A340" w14:textId="77777777" w:rsidR="00683FF0" w:rsidRPr="00842D86" w:rsidRDefault="00683FF0" w:rsidP="00683FF0">
      <w:pPr>
        <w:pStyle w:val="P-Regular"/>
        <w:rPr>
          <w:rStyle w:val="P-Italics"/>
        </w:rPr>
      </w:pPr>
      <w:r w:rsidRPr="00842D86">
        <w:rPr>
          <w:rStyle w:val="P-Italics"/>
        </w:rPr>
        <w:t>&lt;Mention who the target audience is, and what kind of background they should have.&gt;</w:t>
      </w:r>
    </w:p>
    <w:p w14:paraId="15D78A1F" w14:textId="77777777" w:rsidR="00683FF0" w:rsidRDefault="00683FF0" w:rsidP="00683FF0">
      <w:pPr>
        <w:pStyle w:val="H1-Section"/>
      </w:pPr>
      <w:r>
        <w:t>What this book covers</w:t>
      </w:r>
    </w:p>
    <w:p w14:paraId="08DA7FC3" w14:textId="77777777" w:rsidR="00683FF0" w:rsidRPr="00D703A6" w:rsidRDefault="00683FF0" w:rsidP="00683FF0">
      <w:pPr>
        <w:pStyle w:val="P-Regular"/>
        <w:rPr>
          <w:rStyle w:val="P-Italics"/>
        </w:rPr>
      </w:pPr>
      <w:r w:rsidRPr="00D703A6">
        <w:rPr>
          <w:rStyle w:val="P-Italics"/>
        </w:rPr>
        <w:t>Chapter 1</w:t>
      </w:r>
      <w:r w:rsidRPr="004426B2">
        <w:t xml:space="preserve">, </w:t>
      </w:r>
      <w:r w:rsidRPr="00B141D5">
        <w:rPr>
          <w:rStyle w:val="P-Italics"/>
        </w:rPr>
        <w:t>&lt;Chapter Name&gt;</w:t>
      </w:r>
      <w:r w:rsidRPr="00E36114">
        <w:t>,</w:t>
      </w:r>
      <w:r w:rsidRPr="00E61162">
        <w:t xml:space="preserve"> </w:t>
      </w:r>
      <w:r>
        <w:t>Short description of the chapter</w:t>
      </w:r>
    </w:p>
    <w:p w14:paraId="41640DAB" w14:textId="77777777" w:rsidR="00683FF0" w:rsidRPr="00B141D5" w:rsidRDefault="00683FF0" w:rsidP="00683FF0">
      <w:pPr>
        <w:pStyle w:val="P-Regular"/>
      </w:pPr>
      <w:r w:rsidRPr="00D703A6">
        <w:rPr>
          <w:rStyle w:val="P-Italics"/>
        </w:rPr>
        <w:t>Chapter 2</w:t>
      </w:r>
      <w:r w:rsidRPr="004426B2">
        <w:t xml:space="preserve">, </w:t>
      </w:r>
      <w:r w:rsidRPr="00B141D5">
        <w:rPr>
          <w:rStyle w:val="P-Italics"/>
        </w:rPr>
        <w:t>&lt;Chapter Name&gt;</w:t>
      </w:r>
      <w:r w:rsidRPr="00E36114">
        <w:t>,</w:t>
      </w:r>
      <w:r w:rsidRPr="00B141D5">
        <w:t xml:space="preserve"> </w:t>
      </w:r>
      <w:r>
        <w:t>Short description of the chapter</w:t>
      </w:r>
    </w:p>
    <w:p w14:paraId="366D2AF2" w14:textId="77777777" w:rsidR="00683FF0" w:rsidRPr="00D703A6" w:rsidRDefault="00683FF0" w:rsidP="00683FF0">
      <w:pPr>
        <w:pStyle w:val="P-Regular"/>
        <w:rPr>
          <w:rStyle w:val="P-Italics"/>
        </w:rPr>
      </w:pPr>
      <w:r w:rsidRPr="00D703A6">
        <w:rPr>
          <w:rStyle w:val="P-Italics"/>
        </w:rPr>
        <w:t>Chapter 3</w:t>
      </w:r>
      <w:r w:rsidRPr="004426B2">
        <w:t xml:space="preserve">, </w:t>
      </w:r>
      <w:r w:rsidRPr="00B141D5">
        <w:rPr>
          <w:rStyle w:val="P-Italics"/>
        </w:rPr>
        <w:t>&lt;Chapter Name&gt;</w:t>
      </w:r>
      <w:r w:rsidRPr="00E36114">
        <w:t>,</w:t>
      </w:r>
      <w:r>
        <w:t xml:space="preserve"> Short description of the chapter</w:t>
      </w:r>
    </w:p>
    <w:p w14:paraId="151546E1" w14:textId="77777777" w:rsidR="00683FF0" w:rsidRPr="00D703A6" w:rsidRDefault="00683FF0" w:rsidP="00683FF0">
      <w:pPr>
        <w:pStyle w:val="P-Regular"/>
        <w:rPr>
          <w:rStyle w:val="P-Italics"/>
        </w:rPr>
      </w:pPr>
      <w:r w:rsidRPr="00D703A6">
        <w:rPr>
          <w:rStyle w:val="P-Italics"/>
        </w:rPr>
        <w:t>Chapter 4</w:t>
      </w:r>
      <w:r w:rsidRPr="004426B2">
        <w:t xml:space="preserve">, </w:t>
      </w:r>
      <w:r w:rsidRPr="00B141D5">
        <w:rPr>
          <w:rStyle w:val="P-Italics"/>
        </w:rPr>
        <w:t>&lt;Chapter Name&gt;</w:t>
      </w:r>
      <w:r w:rsidRPr="00E36114">
        <w:t>,</w:t>
      </w:r>
      <w:r>
        <w:t xml:space="preserve"> Short description of the chapter</w:t>
      </w:r>
    </w:p>
    <w:p w14:paraId="6C4CEBB8" w14:textId="77777777" w:rsidR="00683FF0" w:rsidRPr="00D703A6" w:rsidRDefault="00683FF0" w:rsidP="00683FF0">
      <w:pPr>
        <w:pStyle w:val="P-Regular"/>
        <w:rPr>
          <w:rStyle w:val="P-Italics"/>
        </w:rPr>
      </w:pPr>
      <w:r w:rsidRPr="00D703A6">
        <w:rPr>
          <w:rStyle w:val="P-Italics"/>
        </w:rPr>
        <w:t>Chapter 5</w:t>
      </w:r>
      <w:r w:rsidRPr="004426B2">
        <w:t xml:space="preserve">, </w:t>
      </w:r>
      <w:r w:rsidRPr="00B141D5">
        <w:rPr>
          <w:rStyle w:val="P-Italics"/>
        </w:rPr>
        <w:t>&lt;Chapter Name&gt;</w:t>
      </w:r>
      <w:r w:rsidRPr="00E36114">
        <w:t>,</w:t>
      </w:r>
      <w:r w:rsidRPr="00E61162">
        <w:t xml:space="preserve"> </w:t>
      </w:r>
      <w:r>
        <w:t>Short description of the chapter</w:t>
      </w:r>
    </w:p>
    <w:p w14:paraId="5DFBE4B5" w14:textId="77777777" w:rsidR="00683FF0" w:rsidRPr="00D703A6" w:rsidRDefault="00683FF0" w:rsidP="00683FF0">
      <w:pPr>
        <w:pStyle w:val="P-Regular"/>
        <w:rPr>
          <w:rStyle w:val="P-Italics"/>
        </w:rPr>
      </w:pPr>
      <w:r w:rsidRPr="00D703A6">
        <w:rPr>
          <w:rStyle w:val="P-Italics"/>
        </w:rPr>
        <w:t>Chapter 6</w:t>
      </w:r>
      <w:r w:rsidRPr="004426B2">
        <w:t xml:space="preserve">, </w:t>
      </w:r>
      <w:r w:rsidRPr="00B141D5">
        <w:rPr>
          <w:rStyle w:val="P-Italics"/>
        </w:rPr>
        <w:t>&lt;Chapter Name&gt;</w:t>
      </w:r>
      <w:r w:rsidRPr="00E36114">
        <w:t>,</w:t>
      </w:r>
      <w:r>
        <w:t xml:space="preserve"> Short description of the chapter</w:t>
      </w:r>
    </w:p>
    <w:p w14:paraId="2381DF21" w14:textId="77777777" w:rsidR="00683FF0" w:rsidRPr="00D703A6" w:rsidRDefault="00683FF0" w:rsidP="00683FF0">
      <w:pPr>
        <w:pStyle w:val="P-Regular"/>
        <w:rPr>
          <w:rStyle w:val="P-Italics"/>
        </w:rPr>
      </w:pPr>
      <w:r w:rsidRPr="00D703A6">
        <w:rPr>
          <w:rStyle w:val="P-Italics"/>
        </w:rPr>
        <w:t>Chapter 7</w:t>
      </w:r>
      <w:r w:rsidRPr="004426B2">
        <w:t xml:space="preserve">, </w:t>
      </w:r>
      <w:r w:rsidRPr="00B141D5">
        <w:rPr>
          <w:rStyle w:val="P-Italics"/>
        </w:rPr>
        <w:t>&lt;Chapter Name&gt;</w:t>
      </w:r>
      <w:r w:rsidRPr="00E36114">
        <w:t>,</w:t>
      </w:r>
      <w:r>
        <w:t xml:space="preserve"> Short description of the chapter</w:t>
      </w:r>
    </w:p>
    <w:p w14:paraId="4859B3A1" w14:textId="77777777" w:rsidR="00683FF0" w:rsidRPr="00D703A6" w:rsidRDefault="00683FF0" w:rsidP="00683FF0">
      <w:pPr>
        <w:pStyle w:val="P-Regular"/>
        <w:rPr>
          <w:rStyle w:val="P-Italics"/>
        </w:rPr>
      </w:pPr>
      <w:r w:rsidRPr="00D703A6">
        <w:rPr>
          <w:rStyle w:val="P-Italics"/>
        </w:rPr>
        <w:t>Chapter 8</w:t>
      </w:r>
      <w:r w:rsidRPr="004426B2">
        <w:t xml:space="preserve">, </w:t>
      </w:r>
      <w:r w:rsidRPr="00B141D5">
        <w:rPr>
          <w:rStyle w:val="P-Italics"/>
        </w:rPr>
        <w:t>&lt;Chapter Name&gt;</w:t>
      </w:r>
      <w:r w:rsidRPr="00E36114">
        <w:t>,</w:t>
      </w:r>
      <w:r>
        <w:t xml:space="preserve"> Short description of the chapter</w:t>
      </w:r>
    </w:p>
    <w:p w14:paraId="344CFBA2" w14:textId="77777777" w:rsidR="00683FF0" w:rsidRPr="00D703A6" w:rsidRDefault="00683FF0" w:rsidP="00683FF0">
      <w:pPr>
        <w:pStyle w:val="P-Regular"/>
        <w:rPr>
          <w:rStyle w:val="P-Italics"/>
        </w:rPr>
      </w:pPr>
      <w:r w:rsidRPr="00D703A6">
        <w:rPr>
          <w:rStyle w:val="P-Italics"/>
        </w:rPr>
        <w:t>Chapter 9</w:t>
      </w:r>
      <w:r w:rsidRPr="004426B2">
        <w:t xml:space="preserve">, </w:t>
      </w:r>
      <w:r w:rsidRPr="00B141D5">
        <w:rPr>
          <w:rStyle w:val="P-Italics"/>
        </w:rPr>
        <w:t>&lt;Chapter Name&gt;</w:t>
      </w:r>
      <w:r w:rsidRPr="00E36114">
        <w:t>,</w:t>
      </w:r>
      <w:r>
        <w:t xml:space="preserve"> Short description of the chapter</w:t>
      </w:r>
    </w:p>
    <w:p w14:paraId="085E4F05" w14:textId="77777777" w:rsidR="00683FF0" w:rsidRDefault="00683FF0" w:rsidP="00683FF0">
      <w:pPr>
        <w:pStyle w:val="H1-Section"/>
      </w:pPr>
      <w:r>
        <w:t>To get the most out of this book</w:t>
      </w:r>
    </w:p>
    <w:p w14:paraId="250A2C23" w14:textId="77777777" w:rsidR="00683FF0" w:rsidRPr="00B136B6" w:rsidRDefault="00683FF0" w:rsidP="00683FF0">
      <w:pPr>
        <w:pStyle w:val="P-Regular"/>
      </w:pPr>
      <w:commentRangeStart w:id="0"/>
      <w:r w:rsidRPr="00B136B6">
        <w:rPr>
          <w:rStyle w:val="P-Italics"/>
        </w:rPr>
        <w:t>&lt;Inform the reader of the things that they need to know before they start and spell out what knowledge you are assuming. Insert 3-4 sentences &gt;</w:t>
      </w:r>
      <w:commentRangeEnd w:id="0"/>
      <w:r w:rsidRPr="00B136B6">
        <w:rPr>
          <w:rStyle w:val="P-Italics"/>
        </w:rPr>
        <w:commentReference w:id="0"/>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052"/>
        <w:gridCol w:w="3852"/>
      </w:tblGrid>
      <w:tr w:rsidR="00683FF0" w:rsidRPr="003E5235" w14:paraId="125C02E2"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124C12D5" w14:textId="77777777" w:rsidR="00683FF0" w:rsidRPr="00B136B6" w:rsidRDefault="00683FF0" w:rsidP="008B3974">
            <w:pPr>
              <w:pStyle w:val="P-Regular"/>
              <w:rPr>
                <w:rStyle w:val="P-Keyword"/>
              </w:rPr>
            </w:pPr>
            <w:commentRangeStart w:id="1"/>
            <w:r w:rsidRPr="00B136B6">
              <w:rPr>
                <w:rStyle w:val="P-Keyword"/>
              </w:rPr>
              <w:t>Software/</w:t>
            </w:r>
            <w:r>
              <w:rPr>
                <w:rStyle w:val="P-Keyword"/>
              </w:rPr>
              <w:t>h</w:t>
            </w:r>
            <w:r w:rsidRPr="00B136B6">
              <w:rPr>
                <w:rStyle w:val="P-Keyword"/>
              </w:rPr>
              <w:t>ardware covered in the book</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B403C" w14:textId="77777777" w:rsidR="00683FF0" w:rsidRPr="00B136B6" w:rsidRDefault="00683FF0" w:rsidP="008B3974">
            <w:pPr>
              <w:pStyle w:val="P-Regular"/>
              <w:rPr>
                <w:rStyle w:val="P-Keyword"/>
              </w:rPr>
            </w:pPr>
            <w:r w:rsidRPr="00B136B6">
              <w:rPr>
                <w:rStyle w:val="P-Keyword"/>
              </w:rPr>
              <w:t>O</w:t>
            </w:r>
            <w:r>
              <w:rPr>
                <w:rStyle w:val="P-Keyword"/>
              </w:rPr>
              <w:t>perating system</w:t>
            </w:r>
            <w:r w:rsidRPr="00B136B6">
              <w:rPr>
                <w:rStyle w:val="P-Keyword"/>
              </w:rPr>
              <w:t xml:space="preserve"> </w:t>
            </w:r>
            <w:r>
              <w:rPr>
                <w:rStyle w:val="P-Keyword"/>
              </w:rPr>
              <w:t>r</w:t>
            </w:r>
            <w:r w:rsidRPr="00B136B6">
              <w:rPr>
                <w:rStyle w:val="P-Keyword"/>
              </w:rPr>
              <w:t>equirements</w:t>
            </w:r>
            <w:commentRangeEnd w:id="1"/>
            <w:r w:rsidRPr="00B136B6">
              <w:rPr>
                <w:rStyle w:val="P-Keyword"/>
              </w:rPr>
              <w:commentReference w:id="1"/>
            </w:r>
          </w:p>
        </w:tc>
      </w:tr>
      <w:tr w:rsidR="00683FF0" w:rsidRPr="003E5235" w14:paraId="3237419E"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6EE75DB5" w14:textId="77777777" w:rsidR="00683FF0" w:rsidRPr="003E5235" w:rsidRDefault="00683FF0" w:rsidP="008B3974">
            <w:pPr>
              <w:pStyle w:val="P-Regular"/>
            </w:pPr>
            <w:r w:rsidRPr="003E5235">
              <w:t>Angular 9</w:t>
            </w:r>
          </w:p>
        </w:tc>
        <w:tc>
          <w:tcPr>
            <w:tcW w:w="0" w:type="auto"/>
            <w:tcBorders>
              <w:top w:val="outset" w:sz="6" w:space="0" w:color="auto"/>
              <w:left w:val="outset" w:sz="6" w:space="0" w:color="auto"/>
              <w:bottom w:val="outset" w:sz="6" w:space="0" w:color="auto"/>
              <w:right w:val="outset" w:sz="6" w:space="0" w:color="auto"/>
            </w:tcBorders>
            <w:vAlign w:val="center"/>
            <w:hideMark/>
          </w:tcPr>
          <w:p w14:paraId="3D02DF24" w14:textId="77777777" w:rsidR="00683FF0" w:rsidRPr="003E5235" w:rsidRDefault="00683FF0" w:rsidP="008B3974">
            <w:pPr>
              <w:pStyle w:val="P-Regular"/>
            </w:pPr>
            <w:r w:rsidRPr="003E5235">
              <w:t xml:space="preserve">Windows, </w:t>
            </w:r>
            <w:r>
              <w:t>m</w:t>
            </w:r>
            <w:r w:rsidRPr="003E5235">
              <w:t xml:space="preserve">acOS, </w:t>
            </w:r>
            <w:r>
              <w:t>or</w:t>
            </w:r>
            <w:r w:rsidRPr="003E5235">
              <w:t xml:space="preserve"> Linux</w:t>
            </w:r>
          </w:p>
        </w:tc>
      </w:tr>
      <w:tr w:rsidR="00683FF0" w:rsidRPr="003E5235" w14:paraId="4840DC61"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0CDD2690" w14:textId="77777777" w:rsidR="00683FF0" w:rsidRPr="003E5235" w:rsidRDefault="00683FF0" w:rsidP="008B3974">
            <w:pPr>
              <w:pStyle w:val="P-Regular"/>
            </w:pPr>
            <w:r w:rsidRPr="003E5235">
              <w:lastRenderedPageBreak/>
              <w:t>TypeScript 3.7</w:t>
            </w:r>
          </w:p>
        </w:tc>
        <w:tc>
          <w:tcPr>
            <w:tcW w:w="0" w:type="auto"/>
            <w:tcBorders>
              <w:top w:val="outset" w:sz="6" w:space="0" w:color="auto"/>
              <w:left w:val="outset" w:sz="6" w:space="0" w:color="auto"/>
              <w:bottom w:val="outset" w:sz="6" w:space="0" w:color="auto"/>
              <w:right w:val="outset" w:sz="6" w:space="0" w:color="auto"/>
            </w:tcBorders>
            <w:vAlign w:val="center"/>
            <w:hideMark/>
          </w:tcPr>
          <w:p w14:paraId="1B1D25D3" w14:textId="77777777" w:rsidR="00683FF0" w:rsidRPr="003E5235" w:rsidRDefault="00683FF0" w:rsidP="008B3974">
            <w:pPr>
              <w:pStyle w:val="P-Regular"/>
            </w:pPr>
          </w:p>
        </w:tc>
      </w:tr>
      <w:tr w:rsidR="00683FF0" w:rsidRPr="003E5235" w14:paraId="0F8B67BB"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7B534F13" w14:textId="77777777" w:rsidR="00683FF0" w:rsidRPr="003E5235" w:rsidRDefault="00683FF0" w:rsidP="008B3974">
            <w:pPr>
              <w:pStyle w:val="P-Regular"/>
            </w:pPr>
            <w:r w:rsidRPr="003E5235">
              <w:t>E</w:t>
            </w:r>
            <w:r>
              <w:t>CMA</w:t>
            </w:r>
            <w:r w:rsidRPr="003E5235">
              <w:t>Script 11</w:t>
            </w:r>
          </w:p>
        </w:tc>
        <w:tc>
          <w:tcPr>
            <w:tcW w:w="0" w:type="auto"/>
            <w:tcBorders>
              <w:top w:val="outset" w:sz="6" w:space="0" w:color="auto"/>
              <w:left w:val="outset" w:sz="6" w:space="0" w:color="auto"/>
              <w:bottom w:val="outset" w:sz="6" w:space="0" w:color="auto"/>
              <w:right w:val="outset" w:sz="6" w:space="0" w:color="auto"/>
            </w:tcBorders>
            <w:vAlign w:val="center"/>
            <w:hideMark/>
          </w:tcPr>
          <w:p w14:paraId="460D83F0" w14:textId="77777777" w:rsidR="00683FF0" w:rsidRPr="003E5235" w:rsidRDefault="00683FF0" w:rsidP="008B3974">
            <w:pPr>
              <w:pStyle w:val="P-Regular"/>
            </w:pPr>
          </w:p>
        </w:tc>
      </w:tr>
    </w:tbl>
    <w:p w14:paraId="721726BB" w14:textId="77777777" w:rsidR="00683FF0" w:rsidRPr="00B136B6" w:rsidRDefault="00683FF0" w:rsidP="00683FF0">
      <w:pPr>
        <w:pStyle w:val="P-Regular"/>
      </w:pPr>
      <w:commentRangeStart w:id="2"/>
      <w:r w:rsidRPr="00B136B6">
        <w:rPr>
          <w:rStyle w:val="P-Italics"/>
        </w:rPr>
        <w:t>&lt; Any additional installation instructions and information the user needs for getting set up. &gt;</w:t>
      </w:r>
      <w:commentRangeEnd w:id="2"/>
      <w:r w:rsidRPr="00B136B6">
        <w:rPr>
          <w:rStyle w:val="P-Italics"/>
        </w:rPr>
        <w:commentReference w:id="2"/>
      </w:r>
    </w:p>
    <w:p w14:paraId="7D35BDCE" w14:textId="77777777" w:rsidR="00683FF0" w:rsidRPr="004046CA" w:rsidRDefault="00683FF0" w:rsidP="00683FF0">
      <w:pPr>
        <w:pStyle w:val="P-Regular"/>
        <w:rPr>
          <w:rStyle w:val="P-Keyword"/>
        </w:rPr>
      </w:pPr>
      <w:r w:rsidRPr="004046CA">
        <w:rPr>
          <w:rStyle w:val="P-Keyword"/>
        </w:rPr>
        <w:t xml:space="preserve">If you are using the digital version of this book, we advise you to type the code yourself or access the code </w:t>
      </w:r>
      <w:r>
        <w:rPr>
          <w:rStyle w:val="P-Keyword"/>
        </w:rPr>
        <w:t>from</w:t>
      </w:r>
      <w:r w:rsidRPr="004046CA">
        <w:rPr>
          <w:rStyle w:val="P-Keyword"/>
        </w:rPr>
        <w:t xml:space="preserve"> the </w:t>
      </w:r>
      <w:r>
        <w:rPr>
          <w:rStyle w:val="P-Keyword"/>
        </w:rPr>
        <w:t xml:space="preserve">book’s </w:t>
      </w:r>
      <w:r w:rsidRPr="004046CA">
        <w:rPr>
          <w:rStyle w:val="P-Keyword"/>
        </w:rPr>
        <w:t>GitHub repository (</w:t>
      </w:r>
      <w:r>
        <w:rPr>
          <w:rStyle w:val="P-Keyword"/>
        </w:rPr>
        <w:t xml:space="preserve">a </w:t>
      </w:r>
      <w:r w:rsidRPr="004046CA">
        <w:rPr>
          <w:rStyle w:val="P-Keyword"/>
        </w:rPr>
        <w:t xml:space="preserve">link </w:t>
      </w:r>
      <w:r>
        <w:rPr>
          <w:rStyle w:val="P-Keyword"/>
        </w:rPr>
        <w:t xml:space="preserve">is </w:t>
      </w:r>
      <w:r w:rsidRPr="004046CA">
        <w:rPr>
          <w:rStyle w:val="P-Keyword"/>
        </w:rPr>
        <w:t xml:space="preserve">available in the next section). Doing so will help you avoid any potential errors related to </w:t>
      </w:r>
      <w:r>
        <w:rPr>
          <w:rStyle w:val="P-Keyword"/>
        </w:rPr>
        <w:t xml:space="preserve">the </w:t>
      </w:r>
      <w:r w:rsidRPr="004046CA">
        <w:rPr>
          <w:rStyle w:val="P-Keyword"/>
        </w:rPr>
        <w:t>copy</w:t>
      </w:r>
      <w:r>
        <w:rPr>
          <w:rStyle w:val="P-Keyword"/>
        </w:rPr>
        <w:t xml:space="preserve">ing and </w:t>
      </w:r>
      <w:r w:rsidRPr="004046CA">
        <w:rPr>
          <w:rStyle w:val="P-Keyword"/>
        </w:rPr>
        <w:t>pasting of code.</w:t>
      </w:r>
    </w:p>
    <w:p w14:paraId="11BF7B01" w14:textId="77777777" w:rsidR="00683FF0" w:rsidRPr="00B136B6" w:rsidRDefault="00683FF0" w:rsidP="00683FF0">
      <w:pPr>
        <w:pStyle w:val="P-Regular"/>
        <w:rPr>
          <w:rStyle w:val="P-Italics"/>
        </w:rPr>
      </w:pPr>
      <w:commentRangeStart w:id="3"/>
      <w:r w:rsidRPr="00B136B6">
        <w:rPr>
          <w:rStyle w:val="P-Italics"/>
        </w:rPr>
        <w:t>&lt;Any note that you would like to add.&gt;</w:t>
      </w:r>
      <w:commentRangeEnd w:id="3"/>
      <w:r w:rsidRPr="00B136B6">
        <w:rPr>
          <w:rStyle w:val="P-Italics"/>
        </w:rPr>
        <w:commentReference w:id="3"/>
      </w:r>
    </w:p>
    <w:p w14:paraId="79DE8FE1" w14:textId="77777777" w:rsidR="00683FF0" w:rsidRDefault="00683FF0" w:rsidP="00683FF0">
      <w:pPr>
        <w:pStyle w:val="H1-Section"/>
      </w:pPr>
      <w:r>
        <w:t>Download the example code files</w:t>
      </w:r>
    </w:p>
    <w:p w14:paraId="6A42A59E" w14:textId="77777777" w:rsidR="00683FF0" w:rsidRDefault="00683FF0" w:rsidP="00683FF0">
      <w:pPr>
        <w:pStyle w:val="P-Regular"/>
      </w:pPr>
      <w:r>
        <w:t xml:space="preserve">You can download the example code files for this book from GitHub at </w:t>
      </w:r>
      <w:commentRangeStart w:id="4"/>
      <w:r w:rsidRPr="00934A53">
        <w:rPr>
          <w:rStyle w:val="P-URL"/>
        </w:rPr>
        <w:t>https://github.com/PacktPublishing/Book-Name</w:t>
      </w:r>
      <w:commentRangeEnd w:id="4"/>
      <w:r>
        <w:rPr>
          <w:rStyle w:val="CommentReference"/>
          <w:rFonts w:eastAsiaTheme="minorHAnsi"/>
          <w:lang w:val="en-US"/>
        </w:rPr>
        <w:commentReference w:id="4"/>
      </w:r>
      <w:r>
        <w:t>. If there's an update to the code, it will be updated in the GitHub repository.</w:t>
      </w:r>
    </w:p>
    <w:p w14:paraId="19D89A68" w14:textId="77777777" w:rsidR="00683FF0" w:rsidRDefault="00683FF0" w:rsidP="00683FF0">
      <w:pPr>
        <w:pStyle w:val="P-Regular"/>
      </w:pPr>
      <w:r>
        <w:t xml:space="preserve">We also have other code bundles from our rich catalog of books and videos available at </w:t>
      </w:r>
      <w:r w:rsidRPr="00934A53">
        <w:rPr>
          <w:rStyle w:val="P-URL"/>
        </w:rPr>
        <w:t>https://github.com/PacktPublishing/</w:t>
      </w:r>
      <w:r>
        <w:t>. Check them out!</w:t>
      </w:r>
    </w:p>
    <w:p w14:paraId="25A852DD" w14:textId="77777777" w:rsidR="00683FF0" w:rsidRPr="005E72AD" w:rsidRDefault="00683FF0" w:rsidP="00683FF0">
      <w:pPr>
        <w:pStyle w:val="H1-Section"/>
      </w:pPr>
      <w:r w:rsidRPr="005E72AD">
        <w:t>Code in Action</w:t>
      </w:r>
    </w:p>
    <w:p w14:paraId="457F9BE9" w14:textId="77777777" w:rsidR="00683FF0" w:rsidRDefault="00683FF0" w:rsidP="00683FF0">
      <w:pPr>
        <w:pStyle w:val="P-Regular"/>
      </w:pPr>
      <w:r>
        <w:t xml:space="preserve">The </w:t>
      </w:r>
      <w:r w:rsidRPr="005E72AD">
        <w:t xml:space="preserve">Code in Action videos for this book can be viewed at </w:t>
      </w:r>
      <w:hyperlink r:id="rId12" w:tgtFrame="_blank" w:tooltip="http://bit.ly/2oqfdum" w:history="1">
        <w:r w:rsidRPr="005E72AD">
          <w:rPr>
            <w:rStyle w:val="P-URL"/>
          </w:rPr>
          <w:t>http://bit.ly/2OQfDum</w:t>
        </w:r>
      </w:hyperlink>
      <w:r w:rsidRPr="005E72AD">
        <w:t>.</w:t>
      </w:r>
    </w:p>
    <w:p w14:paraId="4B8D1941" w14:textId="77777777" w:rsidR="00683FF0" w:rsidRDefault="00683FF0" w:rsidP="00683FF0">
      <w:pPr>
        <w:pStyle w:val="H1-Section"/>
      </w:pPr>
      <w:r>
        <w:t>Download the color images</w:t>
      </w:r>
    </w:p>
    <w:p w14:paraId="7F0EA3C2" w14:textId="77777777" w:rsidR="00683FF0" w:rsidRDefault="00683FF0" w:rsidP="00683FF0">
      <w:pPr>
        <w:pStyle w:val="P-Regular"/>
      </w:pPr>
      <w:r>
        <w:t xml:space="preserve">We also provide a PDF file that has color images of the screenshots and diagrams used in this book. You can download it here: </w:t>
      </w:r>
      <w:commentRangeStart w:id="5"/>
      <w:r w:rsidRPr="00934A53">
        <w:rPr>
          <w:rStyle w:val="P-URL"/>
        </w:rPr>
        <w:t>http://www.packtpub.com/sites/default/files/downloads/Bookname_ColorImages.pdf</w:t>
      </w:r>
      <w:commentRangeEnd w:id="5"/>
      <w:r>
        <w:rPr>
          <w:rStyle w:val="CommentReference"/>
          <w:rFonts w:eastAsiaTheme="minorHAnsi"/>
          <w:lang w:val="en-US"/>
        </w:rPr>
        <w:commentReference w:id="5"/>
      </w:r>
      <w:r>
        <w:t>.</w:t>
      </w:r>
    </w:p>
    <w:p w14:paraId="6FAD3ED0" w14:textId="77777777" w:rsidR="00683FF0" w:rsidRDefault="00683FF0" w:rsidP="00683FF0">
      <w:pPr>
        <w:pStyle w:val="H1-Section"/>
      </w:pPr>
      <w:commentRangeStart w:id="6"/>
      <w:r>
        <w:lastRenderedPageBreak/>
        <w:t>Conventions used</w:t>
      </w:r>
      <w:commentRangeEnd w:id="6"/>
      <w:r>
        <w:rPr>
          <w:rStyle w:val="CommentReference"/>
          <w:b w:val="0"/>
        </w:rPr>
        <w:commentReference w:id="6"/>
      </w:r>
    </w:p>
    <w:p w14:paraId="644F9CC8" w14:textId="77777777" w:rsidR="00683FF0" w:rsidRDefault="00683FF0" w:rsidP="00683FF0">
      <w:pPr>
        <w:pStyle w:val="P-Regular"/>
      </w:pPr>
      <w:r>
        <w:t>There are a number of text conventions used throughout this book.</w:t>
      </w:r>
    </w:p>
    <w:p w14:paraId="5D3EA229" w14:textId="77777777" w:rsidR="00683FF0" w:rsidRDefault="00683FF0" w:rsidP="00683FF0">
      <w:pPr>
        <w:pStyle w:val="P-Regular"/>
      </w:pPr>
      <w:r w:rsidRPr="00934A53">
        <w:rPr>
          <w:rStyle w:val="P-Code"/>
        </w:rPr>
        <w:t>Code in text</w:t>
      </w:r>
      <w:r>
        <w:t xml:space="preserve">: Indicates code words in text, database table names, folder names, filenames, file extensions, pathnames, dummy URLs, user input, and Twitter handles. Here is an example: "Mount the downloaded </w:t>
      </w:r>
      <w:r w:rsidRPr="00934A53">
        <w:rPr>
          <w:rStyle w:val="P-Code"/>
        </w:rPr>
        <w:t>WebStorm-10*.dmg</w:t>
      </w:r>
      <w:r>
        <w:t xml:space="preserve"> disk image file as another disk in your system."</w:t>
      </w:r>
    </w:p>
    <w:p w14:paraId="46DFE240" w14:textId="77777777" w:rsidR="00683FF0" w:rsidRDefault="00683FF0" w:rsidP="00683FF0">
      <w:pPr>
        <w:pStyle w:val="P-Regular"/>
      </w:pPr>
      <w:r>
        <w:t>A block of code is set as follows:</w:t>
      </w:r>
    </w:p>
    <w:p w14:paraId="15F7858C" w14:textId="77777777" w:rsidR="00683FF0" w:rsidRPr="00934A53" w:rsidRDefault="00683FF0" w:rsidP="00683FF0">
      <w:pPr>
        <w:pStyle w:val="SC-Source"/>
      </w:pPr>
      <w:r w:rsidRPr="00934A53">
        <w:t>html, body, #map {</w:t>
      </w:r>
    </w:p>
    <w:p w14:paraId="53CB0C99" w14:textId="77777777" w:rsidR="00683FF0" w:rsidRPr="00934A53" w:rsidRDefault="00683FF0" w:rsidP="00683FF0">
      <w:pPr>
        <w:pStyle w:val="SC-Source"/>
      </w:pPr>
      <w:r w:rsidRPr="00934A53">
        <w:t xml:space="preserve"> height: 100%; </w:t>
      </w:r>
    </w:p>
    <w:p w14:paraId="2FAF2106" w14:textId="77777777" w:rsidR="00683FF0" w:rsidRPr="00934A53" w:rsidRDefault="00683FF0" w:rsidP="00683FF0">
      <w:pPr>
        <w:pStyle w:val="SC-Source"/>
      </w:pPr>
      <w:r w:rsidRPr="00934A53">
        <w:t xml:space="preserve"> margin: 0;</w:t>
      </w:r>
    </w:p>
    <w:p w14:paraId="6C92BC0B" w14:textId="77777777" w:rsidR="00683FF0" w:rsidRPr="00934A53" w:rsidRDefault="00683FF0" w:rsidP="00683FF0">
      <w:pPr>
        <w:pStyle w:val="SC-Source"/>
      </w:pPr>
      <w:r w:rsidRPr="00934A53">
        <w:t xml:space="preserve"> padding: 0</w:t>
      </w:r>
    </w:p>
    <w:p w14:paraId="5444DC2B" w14:textId="77777777" w:rsidR="00683FF0" w:rsidRPr="00934A53" w:rsidRDefault="00683FF0" w:rsidP="00683FF0">
      <w:pPr>
        <w:pStyle w:val="SC-Source"/>
      </w:pPr>
      <w:r w:rsidRPr="00934A53">
        <w:t>}</w:t>
      </w:r>
    </w:p>
    <w:p w14:paraId="70BF464B" w14:textId="77777777" w:rsidR="00683FF0" w:rsidRDefault="00683FF0" w:rsidP="00683FF0">
      <w:pPr>
        <w:pStyle w:val="P-Regular"/>
      </w:pPr>
      <w:r>
        <w:t>When we wish to draw your attention to a particular part of a code block, the relevant lines or items are set in bold:</w:t>
      </w:r>
    </w:p>
    <w:p w14:paraId="74F8A1EE" w14:textId="77777777" w:rsidR="00683FF0" w:rsidRDefault="00683FF0" w:rsidP="00683FF0">
      <w:pPr>
        <w:pStyle w:val="SC-Source"/>
      </w:pPr>
      <w:r>
        <w:t>[default]</w:t>
      </w:r>
    </w:p>
    <w:p w14:paraId="01691CE1" w14:textId="77777777" w:rsidR="00683FF0" w:rsidRDefault="00683FF0" w:rsidP="00683FF0">
      <w:pPr>
        <w:pStyle w:val="SC-Source"/>
      </w:pPr>
      <w:r>
        <w:t>exten =&gt; s,1,Dial(Zap/1|30)</w:t>
      </w:r>
    </w:p>
    <w:p w14:paraId="38858921" w14:textId="77777777" w:rsidR="00683FF0" w:rsidRDefault="00683FF0" w:rsidP="00683FF0">
      <w:pPr>
        <w:pStyle w:val="SC-Source"/>
      </w:pPr>
      <w:r>
        <w:t>exten =&gt; s,2,Voicemail(u100)</w:t>
      </w:r>
    </w:p>
    <w:p w14:paraId="75EA82F7" w14:textId="77777777" w:rsidR="00683FF0" w:rsidRPr="0047365C" w:rsidRDefault="00683FF0" w:rsidP="00683FF0">
      <w:pPr>
        <w:pStyle w:val="SC-Source"/>
        <w:rPr>
          <w:rStyle w:val="SC-Highlight"/>
        </w:rPr>
      </w:pPr>
      <w:r w:rsidRPr="0047365C">
        <w:rPr>
          <w:rStyle w:val="SC-Highlight"/>
        </w:rPr>
        <w:t>exten =&gt; s,102,Voicemail(b100)</w:t>
      </w:r>
    </w:p>
    <w:p w14:paraId="40AF2A14" w14:textId="77777777" w:rsidR="00683FF0" w:rsidRDefault="00683FF0" w:rsidP="00683FF0">
      <w:pPr>
        <w:pStyle w:val="SC-Source"/>
      </w:pPr>
      <w:r>
        <w:t>exten =&gt; i,1,Voicemail(s0)</w:t>
      </w:r>
    </w:p>
    <w:p w14:paraId="1AEE0DEB" w14:textId="77777777" w:rsidR="00683FF0" w:rsidRDefault="00683FF0" w:rsidP="00683FF0">
      <w:pPr>
        <w:pStyle w:val="P-Regular"/>
      </w:pPr>
      <w:r>
        <w:t>Any command-line input or output is written as follows:</w:t>
      </w:r>
    </w:p>
    <w:p w14:paraId="3998C33E" w14:textId="77777777" w:rsidR="00683FF0" w:rsidRDefault="00683FF0" w:rsidP="00683FF0">
      <w:pPr>
        <w:pStyle w:val="P-Source"/>
      </w:pPr>
      <w:r>
        <w:t>$ mkdir css</w:t>
      </w:r>
    </w:p>
    <w:p w14:paraId="3486F751" w14:textId="77777777" w:rsidR="00683FF0" w:rsidRDefault="00683FF0" w:rsidP="00683FF0">
      <w:pPr>
        <w:pStyle w:val="P-Source"/>
      </w:pPr>
      <w:r>
        <w:t>$ cd css</w:t>
      </w:r>
    </w:p>
    <w:p w14:paraId="38CAB771" w14:textId="77777777" w:rsidR="00683FF0" w:rsidRDefault="00683FF0" w:rsidP="00683FF0">
      <w:pPr>
        <w:pStyle w:val="P-Regular"/>
      </w:pPr>
      <w:r w:rsidRPr="0047365C">
        <w:rPr>
          <w:rStyle w:val="P-Bold"/>
        </w:rPr>
        <w:t>Bold</w:t>
      </w:r>
      <w:r>
        <w:t xml:space="preserve">: Indicates a new term, an important word, or words that you see onscreen. For instance, words in menus or dialog boxes appear in </w:t>
      </w:r>
      <w:r>
        <w:rPr>
          <w:rStyle w:val="P-Bold"/>
        </w:rPr>
        <w:t>b</w:t>
      </w:r>
      <w:r w:rsidRPr="0047365C">
        <w:rPr>
          <w:rStyle w:val="P-Bold"/>
        </w:rPr>
        <w:t>old</w:t>
      </w:r>
      <w:r>
        <w:t xml:space="preserve">. Here is an example: "Select </w:t>
      </w:r>
      <w:r w:rsidRPr="0047365C">
        <w:rPr>
          <w:rStyle w:val="P-Bold"/>
        </w:rPr>
        <w:t>System info</w:t>
      </w:r>
      <w:r>
        <w:t xml:space="preserve"> from the </w:t>
      </w:r>
      <w:r w:rsidRPr="0047365C">
        <w:rPr>
          <w:rStyle w:val="P-Bold"/>
        </w:rPr>
        <w:t>Administration</w:t>
      </w:r>
      <w:r>
        <w:t xml:space="preserve"> panel."</w:t>
      </w:r>
    </w:p>
    <w:p w14:paraId="53EC3BCC" w14:textId="77777777" w:rsidR="00683FF0" w:rsidRDefault="00683FF0" w:rsidP="00683FF0">
      <w:pPr>
        <w:pStyle w:val="P-CalloutHeading"/>
        <w:tabs>
          <w:tab w:val="center" w:pos="4135"/>
        </w:tabs>
      </w:pPr>
      <w:r>
        <w:t xml:space="preserve">Tips or important </w:t>
      </w:r>
      <w:r w:rsidRPr="00B50CCD">
        <w:t>notes</w:t>
      </w:r>
      <w:r>
        <w:tab/>
      </w:r>
    </w:p>
    <w:p w14:paraId="28BEE178" w14:textId="77777777" w:rsidR="00683FF0" w:rsidRDefault="00683FF0" w:rsidP="00683FF0">
      <w:pPr>
        <w:pStyle w:val="P-Callout"/>
      </w:pPr>
      <w:r>
        <w:lastRenderedPageBreak/>
        <w:t>Appear like this.</w:t>
      </w:r>
    </w:p>
    <w:p w14:paraId="3DDC82B3" w14:textId="77777777" w:rsidR="00683FF0" w:rsidRDefault="00683FF0" w:rsidP="00683FF0">
      <w:pPr>
        <w:pStyle w:val="H1-Section"/>
      </w:pPr>
      <w:r>
        <w:t>Get in touch</w:t>
      </w:r>
    </w:p>
    <w:p w14:paraId="4F8ED927" w14:textId="77777777" w:rsidR="00683FF0" w:rsidRDefault="00683FF0" w:rsidP="00683FF0">
      <w:pPr>
        <w:pStyle w:val="P-Regular"/>
      </w:pPr>
      <w:r>
        <w:t>Feedback from our readers is always welcome.</w:t>
      </w:r>
    </w:p>
    <w:p w14:paraId="362D9BFD" w14:textId="77777777" w:rsidR="00683FF0" w:rsidRDefault="00683FF0" w:rsidP="00683FF0">
      <w:pPr>
        <w:pStyle w:val="P-Regular"/>
      </w:pPr>
      <w:r w:rsidRPr="0047365C">
        <w:rPr>
          <w:rStyle w:val="P-Keyword"/>
        </w:rPr>
        <w:t>General feedback</w:t>
      </w:r>
      <w:r>
        <w:t xml:space="preserve">: If you have questions about any aspect of this book, email us at </w:t>
      </w:r>
      <w:r w:rsidRPr="0047365C">
        <w:rPr>
          <w:rStyle w:val="P-URL"/>
        </w:rPr>
        <w:t>customercare@packtpub.com</w:t>
      </w:r>
      <w:r w:rsidRPr="007E2015">
        <w:t xml:space="preserve"> </w:t>
      </w:r>
      <w:r>
        <w:t>and mention the book title in the subject of your message.</w:t>
      </w:r>
    </w:p>
    <w:p w14:paraId="0EC60531" w14:textId="77777777" w:rsidR="00683FF0" w:rsidRDefault="00683FF0" w:rsidP="00683FF0">
      <w:pPr>
        <w:pStyle w:val="P-Regular"/>
      </w:pPr>
      <w:r w:rsidRPr="0047365C">
        <w:rPr>
          <w:rStyle w:val="P-Keyword"/>
        </w:rPr>
        <w:t>Errata</w:t>
      </w:r>
      <w:r>
        <w:t xml:space="preserve">: Although we have taken every care to ensure the accuracy of our content, mistakes do happen. If you have found a mistake in this book, we would be grateful if you would report this to us. Please visit </w:t>
      </w:r>
      <w:hyperlink r:id="rId13" w:history="1">
        <w:r w:rsidRPr="00426079">
          <w:rPr>
            <w:rStyle w:val="P-URL"/>
          </w:rPr>
          <w:t>www.packtpub.com/support/errata</w:t>
        </w:r>
      </w:hyperlink>
      <w:r>
        <w:t xml:space="preserve"> and fill in the form.</w:t>
      </w:r>
    </w:p>
    <w:p w14:paraId="5DC1D8D4" w14:textId="77777777" w:rsidR="00683FF0" w:rsidRDefault="00683FF0" w:rsidP="00683FF0">
      <w:pPr>
        <w:pStyle w:val="P-Regular"/>
      </w:pPr>
      <w:r w:rsidRPr="0047365C">
        <w:rPr>
          <w:rStyle w:val="P-Keyword"/>
        </w:rPr>
        <w:t>Piracy</w:t>
      </w:r>
      <w:r>
        <w:t xml:space="preserve">: If you come across any illegal copies of our works in any form on the internet, we would be grateful if you would provide us with the location address or website name. Please contact us at </w:t>
      </w:r>
      <w:r w:rsidRPr="0047365C">
        <w:rPr>
          <w:rStyle w:val="P-URL"/>
        </w:rPr>
        <w:t>copyright@packt.com</w:t>
      </w:r>
      <w:r>
        <w:t xml:space="preserve"> with a link to the material.</w:t>
      </w:r>
    </w:p>
    <w:p w14:paraId="5DAD5695" w14:textId="155AB654" w:rsidR="007A233C" w:rsidRPr="00683FF0" w:rsidRDefault="00683FF0" w:rsidP="007A7872">
      <w:pPr>
        <w:pStyle w:val="P-Regular"/>
      </w:pPr>
      <w:r w:rsidRPr="0047365C">
        <w:rPr>
          <w:rStyle w:val="P-Keyword"/>
        </w:rPr>
        <w:t>If you are interested in becoming an author</w:t>
      </w:r>
      <w:r>
        <w:t xml:space="preserve">: If there is a topic that you have expertise in and you are interested in either writing or contributing to a book, please visit </w:t>
      </w:r>
      <w:hyperlink r:id="rId14" w:history="1">
        <w:r w:rsidRPr="00426079">
          <w:rPr>
            <w:rStyle w:val="P-URL"/>
          </w:rPr>
          <w:t>authors.packtpub.com</w:t>
        </w:r>
      </w:hyperlink>
      <w:r>
        <w:t>.</w:t>
      </w:r>
    </w:p>
    <w:sectPr w:rsidR="007A233C" w:rsidRPr="00683FF0" w:rsidSect="00F11DE0">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rtaza Tinwala [2]" w:date="2020-02-13T10:20:00Z" w:initials="MT">
    <w:p w14:paraId="32C44ACD" w14:textId="77777777" w:rsidR="00683FF0" w:rsidRDefault="00683FF0" w:rsidP="00683FF0">
      <w:r>
        <w:t xml:space="preserve">For example: You will need a version of Angular installed on your computer—the latest version, if possible. All code examples have been tested using Angular 9 on Windows OS. However, they should work with future version releases too. </w:t>
      </w:r>
      <w:r>
        <w:annotationRef/>
      </w:r>
    </w:p>
  </w:comment>
  <w:comment w:id="1" w:author="Murtaza Tinwala [2]" w:date="2020-02-13T10:34:00Z" w:initials="MT">
    <w:p w14:paraId="2F766E2B" w14:textId="77777777" w:rsidR="00683FF0" w:rsidRDefault="00683FF0" w:rsidP="00683FF0">
      <w:r>
        <w:t>This is just an example, replace content in this table with things related to your book.</w:t>
      </w:r>
      <w:r>
        <w:annotationRef/>
      </w:r>
    </w:p>
  </w:comment>
  <w:comment w:id="2" w:author="Murtaza Tinwala [2]" w:date="2020-02-13T11:20:00Z" w:initials="MT">
    <w:p w14:paraId="6D6D3D56" w14:textId="77777777" w:rsidR="00683FF0" w:rsidRDefault="00683FF0" w:rsidP="00683FF0">
      <w:r>
        <w:t>For example: You will need the pro version of the software to run the code present in Chapter 3.</w:t>
      </w:r>
      <w:r>
        <w:annotationRef/>
      </w:r>
    </w:p>
  </w:comment>
  <w:comment w:id="3" w:author="Murtaza Tinwala [2]" w:date="2020-02-13T12:39:00Z" w:initials="MT">
    <w:p w14:paraId="12D704A8" w14:textId="77777777" w:rsidR="00683FF0" w:rsidRDefault="00683FF0" w:rsidP="00683FF0">
      <w:r>
        <w:t>You can add</w:t>
      </w:r>
      <w:r>
        <w:annotationRef/>
      </w:r>
      <w:r>
        <w:t>:</w:t>
      </w:r>
      <w:r>
        <w:br/>
        <w:t>Audience pre-requisites, or something that you want the readers to do after reading the book.</w:t>
      </w:r>
    </w:p>
  </w:comment>
  <w:comment w:id="4" w:author="Murtaza Tinwala [2]" w:date="2020-02-13T12:47:00Z" w:initials="MT">
    <w:p w14:paraId="5DDA509C" w14:textId="77777777" w:rsidR="00683FF0" w:rsidRDefault="00683FF0" w:rsidP="00683FF0">
      <w:pPr>
        <w:pStyle w:val="CommentText"/>
      </w:pPr>
      <w:r>
        <w:rPr>
          <w:rStyle w:val="CommentReference"/>
        </w:rPr>
        <w:annotationRef/>
      </w:r>
      <w:r>
        <w:t>To Editor: This link needs to be replaced with the actual GitHub repository link.</w:t>
      </w:r>
    </w:p>
  </w:comment>
  <w:comment w:id="5" w:author="Murtaza Tinwala [2]" w:date="2020-02-13T12:47:00Z" w:initials="MT">
    <w:p w14:paraId="1B5357A0" w14:textId="77777777" w:rsidR="00683FF0" w:rsidRDefault="00683FF0" w:rsidP="00683FF0">
      <w:pPr>
        <w:pStyle w:val="CommentText"/>
      </w:pPr>
      <w:r>
        <w:rPr>
          <w:rStyle w:val="CommentReference"/>
        </w:rPr>
        <w:annotationRef/>
      </w:r>
      <w:r>
        <w:rPr>
          <w:rStyle w:val="CommentReference"/>
        </w:rPr>
        <w:annotationRef/>
      </w:r>
      <w:r>
        <w:t>To Editor: This link needs to be replaced with the actual Graphic Bundle link.</w:t>
      </w:r>
    </w:p>
  </w:comment>
  <w:comment w:id="6" w:author="Murtaza Tinwala [2]" w:date="2020-02-13T12:44:00Z" w:initials="MT">
    <w:p w14:paraId="67555EA1" w14:textId="77777777" w:rsidR="00683FF0" w:rsidRDefault="00683FF0" w:rsidP="00683FF0">
      <w:pPr>
        <w:pStyle w:val="CommentText"/>
      </w:pPr>
      <w:r>
        <w:t xml:space="preserve">To Editor: </w:t>
      </w:r>
      <w:r>
        <w:rPr>
          <w:rStyle w:val="CommentReference"/>
        </w:rPr>
        <w:annotationRef/>
      </w:r>
      <w:r>
        <w:t>Replace the examples in this section with actual examples from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C44ACD" w15:done="0"/>
  <w15:commentEx w15:paraId="2F766E2B" w15:done="0"/>
  <w15:commentEx w15:paraId="6D6D3D56" w15:done="0"/>
  <w15:commentEx w15:paraId="12D704A8" w15:done="0"/>
  <w15:commentEx w15:paraId="5DDA509C" w15:done="0"/>
  <w15:commentEx w15:paraId="1B5357A0" w15:done="0"/>
  <w15:commentEx w15:paraId="67555E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C44ACD" w16cid:durableId="1AC355D6"/>
  <w16cid:commentId w16cid:paraId="2F766E2B" w16cid:durableId="30AE7216"/>
  <w16cid:commentId w16cid:paraId="6D6D3D56" w16cid:durableId="67DF0CDD"/>
  <w16cid:commentId w16cid:paraId="12D704A8" w16cid:durableId="36241426"/>
  <w16cid:commentId w16cid:paraId="5DDA509C" w16cid:durableId="21EFC3C9"/>
  <w16cid:commentId w16cid:paraId="1B5357A0" w16cid:durableId="21EFC3E2"/>
  <w16cid:commentId w16cid:paraId="67555EA1" w16cid:durableId="21EFC32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067A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26D7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1EDA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7CA9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80D5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7655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FC21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5004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703D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3665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996312"/>
    <w:multiLevelType w:val="multilevel"/>
    <w:tmpl w:val="05283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9"/>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4"/>
  </w:num>
  <w:num w:numId="15">
    <w:abstractNumId w:val="26"/>
  </w:num>
  <w:num w:numId="16">
    <w:abstractNumId w:val="25"/>
  </w:num>
  <w:num w:numId="17">
    <w:abstractNumId w:val="21"/>
  </w:num>
  <w:num w:numId="18">
    <w:abstractNumId w:val="13"/>
  </w:num>
  <w:num w:numId="19">
    <w:abstractNumId w:val="20"/>
  </w:num>
  <w:num w:numId="20">
    <w:abstractNumId w:val="24"/>
  </w:num>
  <w:num w:numId="21">
    <w:abstractNumId w:val="15"/>
  </w:num>
  <w:num w:numId="22">
    <w:abstractNumId w:val="17"/>
  </w:num>
  <w:num w:numId="23">
    <w:abstractNumId w:val="22"/>
  </w:num>
  <w:num w:numId="24">
    <w:abstractNumId w:val="11"/>
  </w:num>
  <w:num w:numId="25">
    <w:abstractNumId w:val="19"/>
    <w:lvlOverride w:ilvl="0">
      <w:startOverride w:val="1"/>
    </w:lvlOverride>
  </w:num>
  <w:num w:numId="26">
    <w:abstractNumId w:val="19"/>
    <w:lvlOverride w:ilvl="0">
      <w:startOverride w:val="1"/>
    </w:lvlOverride>
  </w:num>
  <w:num w:numId="27">
    <w:abstractNumId w:val="19"/>
    <w:lvlOverride w:ilvl="0">
      <w:startOverride w:val="1"/>
    </w:lvlOverride>
  </w:num>
  <w:num w:numId="28">
    <w:abstractNumId w:val="23"/>
  </w:num>
  <w:num w:numId="29">
    <w:abstractNumId w:val="19"/>
    <w:lvlOverride w:ilvl="0">
      <w:startOverride w:val="1"/>
    </w:lvlOverride>
  </w:num>
  <w:num w:numId="30">
    <w:abstractNumId w:val="19"/>
    <w:lvlOverride w:ilvl="0">
      <w:startOverride w:val="1"/>
    </w:lvlOverride>
  </w:num>
  <w:num w:numId="31">
    <w:abstractNumId w:val="16"/>
  </w:num>
  <w:num w:numId="32">
    <w:abstractNumId w:val="19"/>
    <w:lvlOverride w:ilvl="0">
      <w:startOverride w:val="1"/>
    </w:lvlOverride>
  </w:num>
  <w:num w:numId="33">
    <w:abstractNumId w:val="19"/>
    <w:lvlOverride w:ilvl="0">
      <w:startOverride w:val="1"/>
    </w:lvlOverride>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9"/>
    <w:lvlOverride w:ilvl="0">
      <w:startOverride w:val="1"/>
    </w:lvlOverride>
  </w:num>
  <w:num w:numId="45">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taza Tinwala [2]">
    <w15:presenceInfo w15:providerId="AD" w15:userId="S::murtazat@packt.com::2a3f6e4a-b5b3-408f-90dc-2f173656d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tTA1MTEzNzMytLBQ0lEKTi0uzszPAykwrAUAtlZvTSwAAAA="/>
  </w:docVars>
  <w:rsids>
    <w:rsidRoot w:val="008E49CC"/>
    <w:rsid w:val="00030402"/>
    <w:rsid w:val="00035535"/>
    <w:rsid w:val="0004373F"/>
    <w:rsid w:val="00086DB5"/>
    <w:rsid w:val="000B6564"/>
    <w:rsid w:val="000F673A"/>
    <w:rsid w:val="00101314"/>
    <w:rsid w:val="001014CC"/>
    <w:rsid w:val="00123A1A"/>
    <w:rsid w:val="0013603D"/>
    <w:rsid w:val="00141C3E"/>
    <w:rsid w:val="00185706"/>
    <w:rsid w:val="001D5C95"/>
    <w:rsid w:val="001E6832"/>
    <w:rsid w:val="0020073A"/>
    <w:rsid w:val="00204BA3"/>
    <w:rsid w:val="00212253"/>
    <w:rsid w:val="00217116"/>
    <w:rsid w:val="00217A7E"/>
    <w:rsid w:val="00235DDE"/>
    <w:rsid w:val="00237093"/>
    <w:rsid w:val="0025053C"/>
    <w:rsid w:val="00251F34"/>
    <w:rsid w:val="00283AA0"/>
    <w:rsid w:val="002A17B7"/>
    <w:rsid w:val="002B3E85"/>
    <w:rsid w:val="002B575F"/>
    <w:rsid w:val="002F0EEE"/>
    <w:rsid w:val="00322FEC"/>
    <w:rsid w:val="00324807"/>
    <w:rsid w:val="003767E1"/>
    <w:rsid w:val="003770A2"/>
    <w:rsid w:val="00386256"/>
    <w:rsid w:val="003B6E22"/>
    <w:rsid w:val="003C45C6"/>
    <w:rsid w:val="003E5235"/>
    <w:rsid w:val="00426079"/>
    <w:rsid w:val="0043035F"/>
    <w:rsid w:val="004426B2"/>
    <w:rsid w:val="00453250"/>
    <w:rsid w:val="0047308D"/>
    <w:rsid w:val="0047365C"/>
    <w:rsid w:val="004A644A"/>
    <w:rsid w:val="004C0374"/>
    <w:rsid w:val="004E11BB"/>
    <w:rsid w:val="004E6263"/>
    <w:rsid w:val="00511551"/>
    <w:rsid w:val="00570370"/>
    <w:rsid w:val="005E72AD"/>
    <w:rsid w:val="006025C4"/>
    <w:rsid w:val="0060629A"/>
    <w:rsid w:val="00612CBB"/>
    <w:rsid w:val="00616188"/>
    <w:rsid w:val="00683D19"/>
    <w:rsid w:val="00683FF0"/>
    <w:rsid w:val="006E12D9"/>
    <w:rsid w:val="006F6245"/>
    <w:rsid w:val="00733CC1"/>
    <w:rsid w:val="00760A21"/>
    <w:rsid w:val="00775238"/>
    <w:rsid w:val="00780C03"/>
    <w:rsid w:val="007817E0"/>
    <w:rsid w:val="0078289F"/>
    <w:rsid w:val="00794157"/>
    <w:rsid w:val="007A233C"/>
    <w:rsid w:val="007A7872"/>
    <w:rsid w:val="007C7E9A"/>
    <w:rsid w:val="00842D86"/>
    <w:rsid w:val="008769F3"/>
    <w:rsid w:val="00887581"/>
    <w:rsid w:val="0089201C"/>
    <w:rsid w:val="00893FA8"/>
    <w:rsid w:val="008D0B73"/>
    <w:rsid w:val="008E49CC"/>
    <w:rsid w:val="008F7FC4"/>
    <w:rsid w:val="009258DE"/>
    <w:rsid w:val="00934A53"/>
    <w:rsid w:val="00940E1A"/>
    <w:rsid w:val="00967DCC"/>
    <w:rsid w:val="009A43EA"/>
    <w:rsid w:val="009A7CF7"/>
    <w:rsid w:val="009E73D4"/>
    <w:rsid w:val="00A419A4"/>
    <w:rsid w:val="00A42540"/>
    <w:rsid w:val="00A46E07"/>
    <w:rsid w:val="00A617F7"/>
    <w:rsid w:val="00A6433C"/>
    <w:rsid w:val="00B136B6"/>
    <w:rsid w:val="00B141D5"/>
    <w:rsid w:val="00B34934"/>
    <w:rsid w:val="00B50CCD"/>
    <w:rsid w:val="00B72559"/>
    <w:rsid w:val="00BA7F42"/>
    <w:rsid w:val="00BB12A8"/>
    <w:rsid w:val="00BB155C"/>
    <w:rsid w:val="00BC39E6"/>
    <w:rsid w:val="00BD0C70"/>
    <w:rsid w:val="00C12C17"/>
    <w:rsid w:val="00C13471"/>
    <w:rsid w:val="00C3741C"/>
    <w:rsid w:val="00C83525"/>
    <w:rsid w:val="00CA6204"/>
    <w:rsid w:val="00CB75DA"/>
    <w:rsid w:val="00CC53DA"/>
    <w:rsid w:val="00CF6D5A"/>
    <w:rsid w:val="00D025E8"/>
    <w:rsid w:val="00D23956"/>
    <w:rsid w:val="00D5505B"/>
    <w:rsid w:val="00D61752"/>
    <w:rsid w:val="00D703A6"/>
    <w:rsid w:val="00E01D7C"/>
    <w:rsid w:val="00E17BA0"/>
    <w:rsid w:val="00E20017"/>
    <w:rsid w:val="00E230ED"/>
    <w:rsid w:val="00E24FDA"/>
    <w:rsid w:val="00E32E2E"/>
    <w:rsid w:val="00E63D73"/>
    <w:rsid w:val="00E710F2"/>
    <w:rsid w:val="00E90E41"/>
    <w:rsid w:val="00ED10AD"/>
    <w:rsid w:val="00EF3B77"/>
    <w:rsid w:val="00F15EE8"/>
    <w:rsid w:val="00F26228"/>
    <w:rsid w:val="00F32BDB"/>
    <w:rsid w:val="00F331ED"/>
    <w:rsid w:val="00F520C9"/>
    <w:rsid w:val="00F52F5E"/>
    <w:rsid w:val="00F543EA"/>
    <w:rsid w:val="00F63869"/>
    <w:rsid w:val="00F644AE"/>
    <w:rsid w:val="00F6593A"/>
    <w:rsid w:val="00F758D2"/>
    <w:rsid w:val="00F8327D"/>
    <w:rsid w:val="00F961D2"/>
    <w:rsid w:val="00FA63E6"/>
    <w:rsid w:val="00FC4CE9"/>
    <w:rsid w:val="00FF1DF3"/>
    <w:rsid w:val="1C471547"/>
    <w:rsid w:val="6A76656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63E50"/>
  <w15:chartTrackingRefBased/>
  <w15:docId w15:val="{62DB1694-AB71-4821-BA29-35950F82E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141C3E"/>
    <w:rPr>
      <w:lang w:val="en-US"/>
    </w:rPr>
  </w:style>
  <w:style w:type="paragraph" w:styleId="Heading1">
    <w:name w:val="heading 1"/>
    <w:basedOn w:val="Normal"/>
    <w:next w:val="Normal"/>
    <w:link w:val="Heading1Char"/>
    <w:uiPriority w:val="9"/>
    <w:rsid w:val="00C134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134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C13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C134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C13471"/>
    <w:pPr>
      <w:keepNext/>
      <w:keepLines/>
      <w:spacing w:before="240" w:after="80"/>
      <w:outlineLvl w:val="4"/>
    </w:pPr>
    <w:rPr>
      <w:sz w:val="20"/>
    </w:rPr>
  </w:style>
  <w:style w:type="paragraph" w:styleId="Heading6">
    <w:name w:val="heading 6"/>
    <w:basedOn w:val="Heading5"/>
    <w:next w:val="Normal"/>
    <w:link w:val="Heading6Char"/>
    <w:rsid w:val="00C13471"/>
    <w:pPr>
      <w:spacing w:before="120" w:after="240"/>
      <w:outlineLvl w:val="5"/>
    </w:pPr>
  </w:style>
  <w:style w:type="paragraph" w:styleId="Heading7">
    <w:name w:val="heading 7"/>
    <w:basedOn w:val="Normal"/>
    <w:next w:val="Normal"/>
    <w:link w:val="Heading7Char"/>
    <w:uiPriority w:val="9"/>
    <w:unhideWhenUsed/>
    <w:rsid w:val="00C13471"/>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C13471"/>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C13471"/>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47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C1347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1347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C1347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C13471"/>
    <w:rPr>
      <w:sz w:val="20"/>
      <w:lang w:val="en-US"/>
    </w:rPr>
  </w:style>
  <w:style w:type="character" w:customStyle="1" w:styleId="Heading6Char">
    <w:name w:val="Heading 6 Char"/>
    <w:basedOn w:val="DefaultParagraphFont"/>
    <w:link w:val="Heading6"/>
    <w:rsid w:val="00C13471"/>
    <w:rPr>
      <w:sz w:val="20"/>
      <w:lang w:val="en-US"/>
    </w:rPr>
  </w:style>
  <w:style w:type="character" w:customStyle="1" w:styleId="Heading7Char">
    <w:name w:val="Heading 7 Char"/>
    <w:basedOn w:val="DefaultParagraphFont"/>
    <w:link w:val="Heading7"/>
    <w:uiPriority w:val="9"/>
    <w:rsid w:val="00C13471"/>
    <w:rPr>
      <w:rFonts w:eastAsiaTheme="majorEastAsia" w:cstheme="majorBidi"/>
      <w:iCs/>
      <w:sz w:val="24"/>
      <w:lang w:val="en-US"/>
    </w:rPr>
  </w:style>
  <w:style w:type="character" w:customStyle="1" w:styleId="Heading8Char">
    <w:name w:val="Heading 8 Char"/>
    <w:basedOn w:val="DefaultParagraphFont"/>
    <w:link w:val="Heading8"/>
    <w:uiPriority w:val="9"/>
    <w:rsid w:val="00C13471"/>
    <w:rPr>
      <w:rFonts w:eastAsiaTheme="majorEastAsia" w:cstheme="majorBidi"/>
      <w:szCs w:val="21"/>
      <w:lang w:val="en-US"/>
    </w:rPr>
  </w:style>
  <w:style w:type="character" w:customStyle="1" w:styleId="Heading9Char">
    <w:name w:val="Heading 9 Char"/>
    <w:basedOn w:val="DefaultParagraphFont"/>
    <w:link w:val="Heading9"/>
    <w:uiPriority w:val="9"/>
    <w:semiHidden/>
    <w:rsid w:val="00C13471"/>
    <w:rPr>
      <w:rFonts w:asciiTheme="majorHAnsi" w:eastAsiaTheme="majorEastAsia" w:hAnsiTheme="majorHAnsi" w:cstheme="majorBidi"/>
      <w:i/>
      <w:iCs/>
      <w:sz w:val="21"/>
      <w:szCs w:val="21"/>
      <w:lang w:val="en-US"/>
    </w:rPr>
  </w:style>
  <w:style w:type="character" w:customStyle="1" w:styleId="P-Bold">
    <w:name w:val="P - Bold"/>
    <w:uiPriority w:val="1"/>
    <w:qFormat/>
    <w:rsid w:val="00C13471"/>
    <w:rPr>
      <w:rFonts w:ascii="Arial" w:hAnsi="Arial"/>
      <w:b/>
      <w:sz w:val="22"/>
      <w:bdr w:val="none" w:sz="0" w:space="0" w:color="auto"/>
      <w:shd w:val="clear" w:color="auto" w:fill="73FDD6"/>
    </w:rPr>
  </w:style>
  <w:style w:type="paragraph" w:customStyle="1" w:styleId="P-Callout">
    <w:name w:val="P - Callout"/>
    <w:basedOn w:val="Normal"/>
    <w:next w:val="Normal"/>
    <w:qFormat/>
    <w:rsid w:val="00C13471"/>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C1347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C13471"/>
    <w:pPr>
      <w:numPr>
        <w:numId w:val="25"/>
      </w:numPr>
      <w:spacing w:before="160" w:line="300" w:lineRule="auto"/>
    </w:pPr>
    <w:rPr>
      <w:rFonts w:eastAsia="Arial"/>
      <w:lang w:val="en"/>
    </w:rPr>
  </w:style>
  <w:style w:type="paragraph" w:customStyle="1" w:styleId="L-Bullets">
    <w:name w:val="L - Bullets"/>
    <w:basedOn w:val="Normal"/>
    <w:qFormat/>
    <w:rsid w:val="00C13471"/>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C1347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C13471"/>
    <w:rPr>
      <w:rFonts w:ascii="Arial" w:hAnsi="Arial"/>
      <w:i/>
      <w:color w:val="auto"/>
      <w:sz w:val="22"/>
      <w:bdr w:val="none" w:sz="0" w:space="0" w:color="auto"/>
      <w:shd w:val="clear" w:color="auto" w:fill="FFFC00"/>
    </w:rPr>
  </w:style>
  <w:style w:type="character" w:customStyle="1" w:styleId="P-Code">
    <w:name w:val="P - Code"/>
    <w:uiPriority w:val="1"/>
    <w:qFormat/>
    <w:rsid w:val="00C13471"/>
    <w:rPr>
      <w:rFonts w:ascii="Courier" w:hAnsi="Courier"/>
      <w:sz w:val="22"/>
      <w:bdr w:val="none" w:sz="0" w:space="0" w:color="auto"/>
      <w:shd w:val="clear" w:color="auto" w:fill="D5FC79"/>
    </w:rPr>
  </w:style>
  <w:style w:type="paragraph" w:customStyle="1" w:styleId="H1-Section">
    <w:name w:val="H1 - Section"/>
    <w:basedOn w:val="Heading1"/>
    <w:next w:val="Normal"/>
    <w:qFormat/>
    <w:rsid w:val="00C1347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C1347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C1347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C13471"/>
    <w:pPr>
      <w:spacing w:before="120" w:after="120"/>
    </w:pPr>
    <w:rPr>
      <w:rFonts w:eastAsia="Arial"/>
      <w:lang w:val="en"/>
    </w:rPr>
  </w:style>
  <w:style w:type="paragraph" w:customStyle="1" w:styleId="H3-Subheading">
    <w:name w:val="H3 - Subheading"/>
    <w:basedOn w:val="Heading3"/>
    <w:next w:val="Normal"/>
    <w:qFormat/>
    <w:rsid w:val="00C1347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C13471"/>
    <w:pPr>
      <w:spacing w:before="120" w:after="240"/>
      <w:jc w:val="center"/>
    </w:pPr>
    <w:rPr>
      <w:rFonts w:eastAsia="Arial"/>
      <w:b/>
      <w:color w:val="FF0000"/>
      <w:sz w:val="20"/>
      <w:lang w:val="en"/>
    </w:rPr>
  </w:style>
  <w:style w:type="paragraph" w:customStyle="1" w:styleId="SC-Heading">
    <w:name w:val="SC - Heading"/>
    <w:next w:val="H1-Section"/>
    <w:qFormat/>
    <w:rsid w:val="00C13471"/>
    <w:pPr>
      <w:spacing w:before="240" w:after="240"/>
    </w:pPr>
    <w:rPr>
      <w:rFonts w:eastAsiaTheme="majorEastAsia" w:cstheme="majorBidi"/>
      <w:b/>
      <w:iCs/>
      <w:color w:val="FF0000"/>
      <w:sz w:val="24"/>
      <w:lang w:val="en"/>
    </w:rPr>
  </w:style>
  <w:style w:type="paragraph" w:customStyle="1" w:styleId="SC-Link">
    <w:name w:val="SC - Link"/>
    <w:qFormat/>
    <w:rsid w:val="00C13471"/>
    <w:pPr>
      <w:spacing w:before="200" w:after="240"/>
    </w:pPr>
    <w:rPr>
      <w:rFonts w:eastAsiaTheme="majorEastAsia" w:cstheme="majorBidi"/>
      <w:b/>
      <w:color w:val="00B050"/>
      <w:szCs w:val="21"/>
      <w:lang w:val="en"/>
    </w:rPr>
  </w:style>
  <w:style w:type="paragraph" w:customStyle="1" w:styleId="P-Source">
    <w:name w:val="P - Source"/>
    <w:qFormat/>
    <w:rsid w:val="00C13471"/>
    <w:pPr>
      <w:shd w:val="solid" w:color="auto" w:fill="auto"/>
    </w:pPr>
    <w:rPr>
      <w:rFonts w:ascii="Courier" w:eastAsia="Arial" w:hAnsi="Courier" w:cs="Consolas"/>
      <w:szCs w:val="21"/>
      <w:lang w:val="en"/>
    </w:rPr>
  </w:style>
  <w:style w:type="paragraph" w:customStyle="1" w:styleId="L-Regular">
    <w:name w:val="L - Regular"/>
    <w:basedOn w:val="L-Numbers"/>
    <w:qFormat/>
    <w:rsid w:val="00C13471"/>
    <w:pPr>
      <w:numPr>
        <w:numId w:val="0"/>
      </w:numPr>
      <w:ind w:left="720"/>
    </w:pPr>
  </w:style>
  <w:style w:type="paragraph" w:customStyle="1" w:styleId="L-Source">
    <w:name w:val="L - Source"/>
    <w:basedOn w:val="P-Source"/>
    <w:rsid w:val="00C13471"/>
    <w:pPr>
      <w:shd w:val="pct50" w:color="D9E2F3" w:themeColor="accent1" w:themeTint="33" w:fill="auto"/>
      <w:ind w:left="720"/>
    </w:pPr>
  </w:style>
  <w:style w:type="table" w:styleId="TableGrid">
    <w:name w:val="Table Grid"/>
    <w:basedOn w:val="TableNormal"/>
    <w:uiPriority w:val="39"/>
    <w:rsid w:val="00C1347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C13471"/>
    <w:rPr>
      <w:rFonts w:ascii="Courier" w:hAnsi="Courier"/>
      <w:b/>
      <w:bdr w:val="none" w:sz="0" w:space="0" w:color="auto"/>
      <w:shd w:val="clear" w:color="auto" w:fill="F4D3D2"/>
    </w:rPr>
  </w:style>
  <w:style w:type="paragraph" w:customStyle="1" w:styleId="SC-Source">
    <w:name w:val="SC - Source"/>
    <w:basedOn w:val="P-Source"/>
    <w:qFormat/>
    <w:rsid w:val="00C13471"/>
    <w:pPr>
      <w:shd w:val="pct50" w:color="D9E2F3" w:themeColor="accent1" w:themeTint="33" w:fill="auto"/>
    </w:pPr>
  </w:style>
  <w:style w:type="paragraph" w:customStyle="1" w:styleId="SP-Editorial">
    <w:name w:val="SP - Editorial"/>
    <w:next w:val="P-Regular"/>
    <w:qFormat/>
    <w:rsid w:val="00C1347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C1347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C1347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C13471"/>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22FEC"/>
    <w:rPr>
      <w:color w:val="605E5C"/>
      <w:shd w:val="clear" w:color="auto" w:fill="E1DFDD"/>
    </w:rPr>
  </w:style>
  <w:style w:type="character" w:styleId="FollowedHyperlink">
    <w:name w:val="FollowedHyperlink"/>
    <w:basedOn w:val="DefaultParagraphFont"/>
    <w:uiPriority w:val="99"/>
    <w:semiHidden/>
    <w:rsid w:val="00322FEC"/>
    <w:rPr>
      <w:color w:val="954F72" w:themeColor="followedHyperlink"/>
      <w:u w:val="single"/>
    </w:rPr>
  </w:style>
  <w:style w:type="paragraph" w:styleId="NormalWeb">
    <w:name w:val="Normal (Web)"/>
    <w:basedOn w:val="Normal"/>
    <w:uiPriority w:val="99"/>
    <w:semiHidden/>
    <w:unhideWhenUsed/>
    <w:rsid w:val="003E52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E5235"/>
    <w:rPr>
      <w:i/>
      <w:iCs/>
    </w:rPr>
  </w:style>
  <w:style w:type="character" w:styleId="Strong">
    <w:name w:val="Strong"/>
    <w:basedOn w:val="DefaultParagraphFont"/>
    <w:uiPriority w:val="22"/>
    <w:qFormat/>
    <w:rsid w:val="003E5235"/>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36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6B6"/>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9A43EA"/>
    <w:rPr>
      <w:b/>
      <w:bCs/>
    </w:rPr>
  </w:style>
  <w:style w:type="character" w:customStyle="1" w:styleId="CommentSubjectChar">
    <w:name w:val="Comment Subject Char"/>
    <w:basedOn w:val="CommentTextChar"/>
    <w:link w:val="CommentSubject"/>
    <w:uiPriority w:val="99"/>
    <w:semiHidden/>
    <w:rsid w:val="009A43EA"/>
    <w:rPr>
      <w:b/>
      <w:bCs/>
      <w:sz w:val="20"/>
      <w:szCs w:val="20"/>
      <w:lang w:val="en-US"/>
    </w:rPr>
  </w:style>
  <w:style w:type="character" w:styleId="Hyperlink">
    <w:name w:val="Hyperlink"/>
    <w:basedOn w:val="DefaultParagraphFont"/>
    <w:uiPriority w:val="99"/>
    <w:semiHidden/>
    <w:unhideWhenUsed/>
    <w:rsid w:val="005E72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1063">
      <w:bodyDiv w:val="1"/>
      <w:marLeft w:val="0"/>
      <w:marRight w:val="0"/>
      <w:marTop w:val="0"/>
      <w:marBottom w:val="0"/>
      <w:divBdr>
        <w:top w:val="none" w:sz="0" w:space="0" w:color="auto"/>
        <w:left w:val="none" w:sz="0" w:space="0" w:color="auto"/>
        <w:bottom w:val="none" w:sz="0" w:space="0" w:color="auto"/>
        <w:right w:val="none" w:sz="0" w:space="0" w:color="auto"/>
      </w:divBdr>
      <w:divsChild>
        <w:div w:id="751393208">
          <w:marLeft w:val="0"/>
          <w:marRight w:val="0"/>
          <w:marTop w:val="0"/>
          <w:marBottom w:val="0"/>
          <w:divBdr>
            <w:top w:val="none" w:sz="0" w:space="0" w:color="auto"/>
            <w:left w:val="none" w:sz="0" w:space="0" w:color="auto"/>
            <w:bottom w:val="none" w:sz="0" w:space="0" w:color="auto"/>
            <w:right w:val="none" w:sz="0" w:space="0" w:color="auto"/>
          </w:divBdr>
        </w:div>
      </w:divsChild>
    </w:div>
    <w:div w:id="1171604081">
      <w:bodyDiv w:val="1"/>
      <w:marLeft w:val="0"/>
      <w:marRight w:val="0"/>
      <w:marTop w:val="0"/>
      <w:marBottom w:val="0"/>
      <w:divBdr>
        <w:top w:val="none" w:sz="0" w:space="0" w:color="auto"/>
        <w:left w:val="none" w:sz="0" w:space="0" w:color="auto"/>
        <w:bottom w:val="none" w:sz="0" w:space="0" w:color="auto"/>
        <w:right w:val="none" w:sz="0" w:space="0" w:color="auto"/>
      </w:divBdr>
      <w:divsChild>
        <w:div w:id="1354117018">
          <w:marLeft w:val="0"/>
          <w:marRight w:val="0"/>
          <w:marTop w:val="480"/>
          <w:marBottom w:val="480"/>
          <w:divBdr>
            <w:top w:val="none" w:sz="0" w:space="0" w:color="auto"/>
            <w:left w:val="single" w:sz="48" w:space="24" w:color="CCCCCC"/>
            <w:bottom w:val="none" w:sz="0" w:space="0" w:color="auto"/>
            <w:right w:val="none" w:sz="0" w:space="0" w:color="auto"/>
          </w:divBdr>
        </w:div>
        <w:div w:id="815101128">
          <w:marLeft w:val="0"/>
          <w:marRight w:val="0"/>
          <w:marTop w:val="480"/>
          <w:marBottom w:val="480"/>
          <w:divBdr>
            <w:top w:val="none" w:sz="0" w:space="0" w:color="auto"/>
            <w:left w:val="single" w:sz="48" w:space="24" w:color="CCCCCC"/>
            <w:bottom w:val="none" w:sz="0" w:space="0" w:color="auto"/>
            <w:right w:val="none" w:sz="0" w:space="0" w:color="auto"/>
          </w:divBdr>
        </w:div>
        <w:div w:id="1258296124">
          <w:marLeft w:val="0"/>
          <w:marRight w:val="0"/>
          <w:marTop w:val="480"/>
          <w:marBottom w:val="480"/>
          <w:divBdr>
            <w:top w:val="none" w:sz="0" w:space="0" w:color="auto"/>
            <w:left w:val="single" w:sz="48" w:space="24" w:color="CCCCCC"/>
            <w:bottom w:val="none" w:sz="0" w:space="0" w:color="auto"/>
            <w:right w:val="none" w:sz="0" w:space="0" w:color="auto"/>
          </w:divBdr>
        </w:div>
        <w:div w:id="1806896457">
          <w:marLeft w:val="0"/>
          <w:marRight w:val="0"/>
          <w:marTop w:val="480"/>
          <w:marBottom w:val="480"/>
          <w:divBdr>
            <w:top w:val="none" w:sz="0" w:space="0" w:color="auto"/>
            <w:left w:val="single" w:sz="48" w:space="24" w:color="CCCCCC"/>
            <w:bottom w:val="none" w:sz="0" w:space="0" w:color="auto"/>
            <w:right w:val="none" w:sz="0" w:space="0" w:color="auto"/>
          </w:divBdr>
        </w:div>
      </w:divsChild>
    </w:div>
    <w:div w:id="1389114115">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944416222">
      <w:bodyDiv w:val="1"/>
      <w:marLeft w:val="0"/>
      <w:marRight w:val="0"/>
      <w:marTop w:val="0"/>
      <w:marBottom w:val="0"/>
      <w:divBdr>
        <w:top w:val="none" w:sz="0" w:space="0" w:color="auto"/>
        <w:left w:val="none" w:sz="0" w:space="0" w:color="auto"/>
        <w:bottom w:val="none" w:sz="0" w:space="0" w:color="auto"/>
        <w:right w:val="none" w:sz="0" w:space="0" w:color="auto"/>
      </w:divBdr>
      <w:divsChild>
        <w:div w:id="1221598890">
          <w:marLeft w:val="0"/>
          <w:marRight w:val="0"/>
          <w:marTop w:val="0"/>
          <w:marBottom w:val="0"/>
          <w:divBdr>
            <w:top w:val="none" w:sz="0" w:space="0" w:color="auto"/>
            <w:left w:val="none" w:sz="0" w:space="0" w:color="auto"/>
            <w:bottom w:val="none" w:sz="0" w:space="0" w:color="auto"/>
            <w:right w:val="none" w:sz="0" w:space="0" w:color="auto"/>
          </w:divBdr>
        </w:div>
      </w:divsChild>
    </w:div>
    <w:div w:id="208765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acktpub.com/support/errat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bit.ly/2OQfDu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authors.packtpub.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Online%20Drive\OneDrive%20-%20Packt\On%20Going%20Projects\Explorer%20templates\Final%20templates\Explorer%20Templates%2027th%20Jan%202021\Preface\Prefa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B5F0FAA-67FD-432B-81C9-3811293F5AA8}">
  <ds:schemaRefs>
    <ds:schemaRef ds:uri="http://schemas.openxmlformats.org/officeDocument/2006/bibliography"/>
  </ds:schemaRefs>
</ds:datastoreItem>
</file>

<file path=customXml/itemProps2.xml><?xml version="1.0" encoding="utf-8"?>
<ds:datastoreItem xmlns:ds="http://schemas.openxmlformats.org/officeDocument/2006/customXml" ds:itemID="{0E5F9710-71CB-479A-88CF-04771C0D98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EDE1E5-3849-4247-9878-63D4A233509A}">
  <ds:schemaRefs>
    <ds:schemaRef ds:uri="http://schemas.microsoft.com/sharepoint/v3/contenttype/forms"/>
  </ds:schemaRefs>
</ds:datastoreItem>
</file>

<file path=customXml/itemProps4.xml><?xml version="1.0" encoding="utf-8"?>
<ds:datastoreItem xmlns:ds="http://schemas.openxmlformats.org/officeDocument/2006/customXml" ds:itemID="{D7A7F257-1840-4411-A5DC-9BD21794AB2C}"/>
</file>

<file path=docProps/app.xml><?xml version="1.0" encoding="utf-8"?>
<Properties xmlns="http://schemas.openxmlformats.org/officeDocument/2006/extended-properties" xmlns:vt="http://schemas.openxmlformats.org/officeDocument/2006/docPropsVTypes">
  <Template>Preface Template.dotx</Template>
  <TotalTime>74</TotalTime>
  <Pages>4</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Murtaza Tinwala</cp:lastModifiedBy>
  <cp:revision>39</cp:revision>
  <dcterms:created xsi:type="dcterms:W3CDTF">2019-09-30T10:40:00Z</dcterms:created>
  <dcterms:modified xsi:type="dcterms:W3CDTF">2021-06-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